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81635" w14:textId="771F3314" w:rsidR="007A3CA4" w:rsidRPr="00832474" w:rsidRDefault="008D6CD5">
      <w:pPr>
        <w:rPr>
          <w:rFonts w:cstheme="minorHAnsi"/>
          <w:b/>
          <w:bCs/>
          <w:u w:val="single"/>
          <w:lang w:val="en-US"/>
        </w:rPr>
      </w:pPr>
      <w:r w:rsidRPr="00832474">
        <w:rPr>
          <w:rFonts w:cstheme="minorHAnsi"/>
          <w:b/>
          <w:bCs/>
          <w:u w:val="single"/>
          <w:lang w:val="en-US"/>
        </w:rPr>
        <w:t xml:space="preserve">PROJECT MANAGEMENT </w:t>
      </w:r>
      <w:r w:rsidR="00D001A6">
        <w:rPr>
          <w:rFonts w:cstheme="minorHAnsi"/>
          <w:b/>
          <w:bCs/>
          <w:u w:val="single"/>
          <w:lang w:val="en-US"/>
        </w:rPr>
        <w:t>MCQ</w:t>
      </w:r>
    </w:p>
    <w:p w14:paraId="1D6D0E9E" w14:textId="2A0D0BC7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The </w:t>
      </w:r>
      <w:r w:rsidRPr="00832474">
        <w:rPr>
          <w:rStyle w:val="Strong"/>
          <w:rFonts w:asciiTheme="minorHAnsi" w:hAnsiTheme="minorHAnsi" w:cstheme="minorHAnsi"/>
          <w:color w:val="333333"/>
          <w:sz w:val="22"/>
          <w:szCs w:val="22"/>
        </w:rPr>
        <w:t>PERT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 in project management means program evaluation and _____ technique.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resource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 reconciliation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C) reconsideration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D) review</w:t>
      </w:r>
    </w:p>
    <w:p w14:paraId="7BD68003" w14:textId="095B8070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“Risk” is usually _______ as the project progresses.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increase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B) reduces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(C) remains same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D) becomes negligible</w:t>
      </w:r>
    </w:p>
    <w:p w14:paraId="6EF9F144" w14:textId="63C2794B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Assembling project team and assigning their responsibilities are done during which phase of a project management?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A) Initiation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 Planning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C) Execution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D) Closure</w:t>
      </w:r>
    </w:p>
    <w:p w14:paraId="57313F98" w14:textId="43074414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The basic nature of a project is a/an _____ one.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permanent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B) temporary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C) (A) or (B)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D) Both (A) and (B)</w:t>
      </w:r>
    </w:p>
    <w:p w14:paraId="17617D9E" w14:textId="19A0644D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A process that involves continuously improving and detailing a plan as more detail become available is termed a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 project analysi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 project enhancing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C) progressive deliberation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D) progressive elaboration</w:t>
      </w:r>
    </w:p>
    <w:p w14:paraId="121CD03F" w14:textId="631C5936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A program is usually a group of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plan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 people and work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C) related project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D) unrelated projects</w:t>
      </w:r>
    </w:p>
    <w:p w14:paraId="766DBD0D" w14:textId="77777777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Style w:val="Strong"/>
          <w:rFonts w:asciiTheme="minorHAnsi" w:hAnsiTheme="minorHAnsi" w:cstheme="minorHAnsi"/>
          <w:color w:val="333333"/>
          <w:sz w:val="22"/>
          <w:szCs w:val="22"/>
        </w:rPr>
        <w:t>4.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 Which from the following statement(s) is/are NOT true?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I. Projects have defined objective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II. Programs have a larger scope than project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III. The projects and programs in a portfolio must be directly related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I only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 II only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C) III only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(D) II and III only</w:t>
      </w:r>
    </w:p>
    <w:p w14:paraId="6AFA9674" w14:textId="063964EF" w:rsidR="008D6CD5" w:rsidRPr="00832474" w:rsidRDefault="008D6CD5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lastRenderedPageBreak/>
        <w:t>Projects management is divided in _____ process groups.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A) 5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(B) 7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C) 9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D) 11</w:t>
      </w:r>
    </w:p>
    <w:p w14:paraId="3CA6363C" w14:textId="071A1712" w:rsidR="003C5BC7" w:rsidRPr="00832474" w:rsidRDefault="003C5BC7" w:rsidP="003C5BC7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If any one factor of a project changes, _____ other factor(s) is/are likely to be affected.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all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 one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C) at least one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(D) at most one</w:t>
      </w:r>
    </w:p>
    <w:p w14:paraId="4F7B6992" w14:textId="214DDAB1" w:rsidR="003C5BC7" w:rsidRPr="00832474" w:rsidRDefault="003C5BC7" w:rsidP="003C5BC7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Business Value =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Tangible Element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 Intangible Element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C) Tangible Elements – Intangible Element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D) Tangible Elements + Intangible Elements</w:t>
      </w:r>
    </w:p>
    <w:p w14:paraId="4C8DF4B5" w14:textId="7FDCB481" w:rsidR="003C5BC7" w:rsidRPr="00832474" w:rsidRDefault="003C5BC7" w:rsidP="003C5BC7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Which from the following is NOT a tangible element?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 Fixture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B) Trademarks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(C) Monetary asset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D) Stockholder equity</w:t>
      </w:r>
    </w:p>
    <w:p w14:paraId="7CF1A874" w14:textId="15DCA41A" w:rsidR="003C5BC7" w:rsidRPr="00832474" w:rsidRDefault="003C5BC7" w:rsidP="003C5BC7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Which from the following is NOT an intangible element?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A) Utility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 Public benefit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C) Brand recognition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D) Good will</w:t>
      </w:r>
    </w:p>
    <w:p w14:paraId="5DD86F23" w14:textId="66ED8FB5" w:rsidR="003C5BC7" w:rsidRPr="00832474" w:rsidRDefault="003C5BC7" w:rsidP="003C5BC7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</w:rPr>
        <w:t>Which from the following represents the correct project cycle?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A) Planning→Initiating→Executing→Closing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  <w:t>(B) Planning→Executing→Initiating→Closing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t>(C) Initiating→Planning→Executing→Closing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t>(D) Initiating→Executing→Planning→Closing</w:t>
      </w:r>
    </w:p>
    <w:p w14:paraId="36B42124" w14:textId="2B27F766" w:rsidR="008D6CD5" w:rsidRPr="00832474" w:rsidRDefault="00687EE7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The strategy used to correct resource over-allocations by balancing demand for resources and the available supply is known as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A) resource assignment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  <w:shd w:val="clear" w:color="auto" w:fill="FFFFFF"/>
        </w:rPr>
        <w:t>(B) resource levelling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C) resource splitting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D) resource scheduling</w:t>
      </w:r>
    </w:p>
    <w:p w14:paraId="3708A723" w14:textId="379853BA" w:rsidR="00687EE7" w:rsidRPr="00832474" w:rsidRDefault="00687EE7" w:rsidP="008D6CD5">
      <w:pPr>
        <w:pStyle w:val="NormalWeb"/>
        <w:numPr>
          <w:ilvl w:val="0"/>
          <w:numId w:val="2"/>
        </w:numPr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A horizontal bar chart that shows project tasks against a calendar is called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A) milestone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B) goal</w:t>
      </w:r>
      <w:r w:rsidRPr="00832474">
        <w:rPr>
          <w:rFonts w:asciiTheme="minorHAnsi" w:hAnsiTheme="minorHAnsi" w:cstheme="minorHAnsi"/>
          <w:color w:val="333333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00B0F0"/>
          <w:sz w:val="22"/>
          <w:szCs w:val="22"/>
          <w:shd w:val="clear" w:color="auto" w:fill="FFFFFF"/>
        </w:rPr>
        <w:t>(C) Gantt chart</w:t>
      </w:r>
      <w:r w:rsidRPr="00832474">
        <w:rPr>
          <w:rFonts w:asciiTheme="minorHAnsi" w:hAnsiTheme="minorHAnsi" w:cstheme="minorHAnsi"/>
          <w:color w:val="00B0F0"/>
          <w:sz w:val="22"/>
          <w:szCs w:val="22"/>
        </w:rPr>
        <w:br/>
      </w:r>
      <w:r w:rsidRPr="00832474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(D) PERT chart</w:t>
      </w:r>
    </w:p>
    <w:p w14:paraId="69D0E461" w14:textId="0DD646F7" w:rsidR="00832474" w:rsidRDefault="00832474" w:rsidP="00832474">
      <w:pPr>
        <w:pStyle w:val="NormalWeb"/>
        <w:shd w:val="clear" w:color="auto" w:fill="FFFFFF"/>
        <w:spacing w:before="300" w:beforeAutospacing="0" w:after="300" w:afterAutospacing="0"/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</w:p>
    <w:p w14:paraId="4ACE79BA" w14:textId="3EB694DD" w:rsidR="008D6CD5" w:rsidRPr="00832474" w:rsidRDefault="00F85179">
      <w:pPr>
        <w:rPr>
          <w:rFonts w:cstheme="minorHAnsi"/>
          <w:b/>
          <w:bCs/>
          <w:u w:val="single"/>
          <w:lang w:val="en-US"/>
        </w:rPr>
      </w:pPr>
      <w:r w:rsidRPr="00832474">
        <w:rPr>
          <w:rFonts w:cstheme="minorHAnsi"/>
          <w:b/>
          <w:bCs/>
          <w:u w:val="single"/>
          <w:lang w:val="en-US"/>
        </w:rPr>
        <w:lastRenderedPageBreak/>
        <w:t>PRE-SALES</w:t>
      </w:r>
    </w:p>
    <w:p w14:paraId="7D79CA35" w14:textId="444F50FC" w:rsidR="009F1DDC" w:rsidRPr="00832474" w:rsidRDefault="009F1DDC">
      <w:pPr>
        <w:rPr>
          <w:rFonts w:cstheme="minorHAnsi"/>
          <w:lang w:val="en-US"/>
        </w:rPr>
      </w:pPr>
    </w:p>
    <w:p w14:paraId="5409623A" w14:textId="3896365F" w:rsidR="006A37C2" w:rsidRPr="00832474" w:rsidRDefault="009F1DDC" w:rsidP="006A37C2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at is the main disadvantage of using a call </w:t>
      </w:r>
      <w:r w:rsidR="006A37C2" w:rsidRPr="00832474">
        <w:rPr>
          <w:rFonts w:cstheme="minorHAnsi"/>
          <w:lang w:val="en-US"/>
        </w:rPr>
        <w:t>script?</w:t>
      </w:r>
    </w:p>
    <w:p w14:paraId="261C7343" w14:textId="583AABD0" w:rsidR="009F1DDC" w:rsidRPr="00832474" w:rsidRDefault="009F1DDC" w:rsidP="006A37C2">
      <w:pPr>
        <w:pStyle w:val="ListParagraph"/>
        <w:numPr>
          <w:ilvl w:val="0"/>
          <w:numId w:val="5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constraints creativity</w:t>
      </w:r>
    </w:p>
    <w:p w14:paraId="2C7E936E" w14:textId="4A3601D8" w:rsidR="009F1DDC" w:rsidRPr="00832474" w:rsidRDefault="009F1DDC" w:rsidP="006A37C2">
      <w:pPr>
        <w:pStyle w:val="ListParagraph"/>
        <w:numPr>
          <w:ilvl w:val="0"/>
          <w:numId w:val="5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constraints improvisation</w:t>
      </w:r>
    </w:p>
    <w:p w14:paraId="0EEA9E62" w14:textId="3F4C504C" w:rsidR="009F1DDC" w:rsidRPr="00832474" w:rsidRDefault="009F1DDC" w:rsidP="006A37C2">
      <w:pPr>
        <w:pStyle w:val="ListParagraph"/>
        <w:numPr>
          <w:ilvl w:val="0"/>
          <w:numId w:val="5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distracts attention from what the customer is actually saying</w:t>
      </w:r>
    </w:p>
    <w:p w14:paraId="59CACAA6" w14:textId="5E6B784F" w:rsidR="009F1DDC" w:rsidRPr="00832474" w:rsidRDefault="009F1DDC" w:rsidP="006A37C2">
      <w:pPr>
        <w:pStyle w:val="ListParagraph"/>
        <w:numPr>
          <w:ilvl w:val="0"/>
          <w:numId w:val="5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All of these</w:t>
      </w:r>
    </w:p>
    <w:p w14:paraId="53CD3339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4BE127F8" w14:textId="29904FA6" w:rsidR="006A37C2" w:rsidRPr="00832474" w:rsidRDefault="009F1DDC" w:rsidP="006A37C2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at is performed at beginning during </w:t>
      </w:r>
      <w:r w:rsidR="006A37C2" w:rsidRPr="00832474">
        <w:rPr>
          <w:rFonts w:cstheme="minorHAnsi"/>
          <w:lang w:val="en-US"/>
        </w:rPr>
        <w:t>prospecting?</w:t>
      </w:r>
    </w:p>
    <w:p w14:paraId="74F95D3F" w14:textId="750545B4" w:rsidR="009F1DDC" w:rsidRPr="00832474" w:rsidRDefault="009F1DDC" w:rsidP="006A37C2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Relating company products to prospect’s requirements</w:t>
      </w:r>
    </w:p>
    <w:p w14:paraId="1D7B2EC8" w14:textId="452248FA" w:rsidR="009F1DDC" w:rsidRPr="00832474" w:rsidRDefault="009F1DDC" w:rsidP="006A37C2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Qualifying prospects</w:t>
      </w:r>
    </w:p>
    <w:p w14:paraId="44D3C370" w14:textId="77777777" w:rsidR="006A37C2" w:rsidRPr="00832474" w:rsidRDefault="009F1DDC" w:rsidP="006A37C2">
      <w:pPr>
        <w:pStyle w:val="ListParagraph"/>
        <w:numPr>
          <w:ilvl w:val="0"/>
          <w:numId w:val="6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Searching out potential accounts</w:t>
      </w:r>
    </w:p>
    <w:p w14:paraId="378E069C" w14:textId="7FAA56E0" w:rsidR="009F1DDC" w:rsidRPr="00832474" w:rsidRDefault="009F1DDC" w:rsidP="006A37C2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Determining probable requirements</w:t>
      </w:r>
    </w:p>
    <w:p w14:paraId="5EA06DC1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6CA30308" w14:textId="3618CABA" w:rsidR="006A37C2" w:rsidRPr="00832474" w:rsidRDefault="009F1DDC" w:rsidP="006A37C2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ich of the following information about the prospect is </w:t>
      </w:r>
      <w:r w:rsidR="006A37C2" w:rsidRPr="00832474">
        <w:rPr>
          <w:rFonts w:cstheme="minorHAnsi"/>
          <w:lang w:val="en-US"/>
        </w:rPr>
        <w:t>gathered?</w:t>
      </w:r>
    </w:p>
    <w:p w14:paraId="3EED4713" w14:textId="49E89C34" w:rsidR="009F1DDC" w:rsidRPr="00832474" w:rsidRDefault="009F1DDC" w:rsidP="006A37C2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ich of the following information about the prospect is </w:t>
      </w:r>
      <w:r w:rsidR="006A37C2" w:rsidRPr="00832474">
        <w:rPr>
          <w:rFonts w:cstheme="minorHAnsi"/>
          <w:lang w:val="en-US"/>
        </w:rPr>
        <w:t>gathered?</w:t>
      </w:r>
    </w:p>
    <w:p w14:paraId="2FCC8C5B" w14:textId="4DEAF993" w:rsidR="009F1DDC" w:rsidRPr="00832474" w:rsidRDefault="006A37C2" w:rsidP="006A37C2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s</w:t>
      </w:r>
      <w:r w:rsidR="009F1DDC" w:rsidRPr="00832474">
        <w:rPr>
          <w:rFonts w:cstheme="minorHAnsi"/>
          <w:lang w:val="en-US"/>
        </w:rPr>
        <w:t>ituation</w:t>
      </w:r>
    </w:p>
    <w:p w14:paraId="55313A7A" w14:textId="11B55087" w:rsidR="009F1DDC" w:rsidRPr="00832474" w:rsidRDefault="006A37C2" w:rsidP="006A37C2">
      <w:pPr>
        <w:pStyle w:val="ListParagraph"/>
        <w:numPr>
          <w:ilvl w:val="0"/>
          <w:numId w:val="7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g</w:t>
      </w:r>
      <w:r w:rsidR="009F1DDC" w:rsidRPr="00832474">
        <w:rPr>
          <w:rFonts w:cstheme="minorHAnsi"/>
          <w:lang w:val="en-US"/>
        </w:rPr>
        <w:t>oals</w:t>
      </w:r>
    </w:p>
    <w:p w14:paraId="5C9D35BB" w14:textId="40E492B8" w:rsidR="009F1DDC" w:rsidRPr="00832474" w:rsidRDefault="009F1DDC" w:rsidP="006A37C2">
      <w:pPr>
        <w:pStyle w:val="ListParagraph"/>
        <w:numPr>
          <w:ilvl w:val="0"/>
          <w:numId w:val="7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business needs</w:t>
      </w:r>
    </w:p>
    <w:p w14:paraId="162337DA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602275C4" w14:textId="15B74CC2" w:rsidR="009F1DDC" w:rsidRPr="00832474" w:rsidRDefault="009F1DDC" w:rsidP="009F1DDC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en should reassurance to the customer be given in a sales </w:t>
      </w:r>
      <w:r w:rsidR="006A37C2" w:rsidRPr="00832474">
        <w:rPr>
          <w:rFonts w:cstheme="minorHAnsi"/>
          <w:lang w:val="en-US"/>
        </w:rPr>
        <w:t>cycle?</w:t>
      </w:r>
    </w:p>
    <w:p w14:paraId="250CDCA9" w14:textId="06AA5E7F" w:rsidR="009F1DDC" w:rsidRPr="00832474" w:rsidRDefault="009F1DDC" w:rsidP="006A37C2">
      <w:pPr>
        <w:pStyle w:val="ListParagraph"/>
        <w:numPr>
          <w:ilvl w:val="0"/>
          <w:numId w:val="8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At end of cycle</w:t>
      </w:r>
    </w:p>
    <w:p w14:paraId="797A0DEB" w14:textId="5076830A" w:rsidR="009F1DDC" w:rsidRPr="00832474" w:rsidRDefault="009F1DDC" w:rsidP="006A37C2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At start of cycle</w:t>
      </w:r>
    </w:p>
    <w:p w14:paraId="080DBB4A" w14:textId="77777777" w:rsidR="006A37C2" w:rsidRPr="00832474" w:rsidRDefault="009F1DDC" w:rsidP="006A37C2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In middle of cycle</w:t>
      </w:r>
    </w:p>
    <w:p w14:paraId="4F8F3391" w14:textId="41EBA45F" w:rsidR="009F1DDC" w:rsidRPr="00832474" w:rsidRDefault="009F1DDC" w:rsidP="006A37C2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Depends on customer</w:t>
      </w:r>
    </w:p>
    <w:p w14:paraId="43BA2B06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58116DDA" w14:textId="5B33C480" w:rsidR="009F1DDC" w:rsidRPr="00832474" w:rsidRDefault="009F1DDC" w:rsidP="009F1DDC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ich of the following sales person's qualities is not disliked by </w:t>
      </w:r>
      <w:r w:rsidR="006A37C2" w:rsidRPr="00832474">
        <w:rPr>
          <w:rFonts w:cstheme="minorHAnsi"/>
          <w:lang w:val="en-US"/>
        </w:rPr>
        <w:t>clients?</w:t>
      </w:r>
    </w:p>
    <w:p w14:paraId="2FB03AE2" w14:textId="3EC64AE1" w:rsidR="009F1DDC" w:rsidRPr="00832474" w:rsidRDefault="009F1DDC" w:rsidP="006A37C2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being unprepared</w:t>
      </w:r>
    </w:p>
    <w:p w14:paraId="16CFBF27" w14:textId="57F2F66B" w:rsidR="009F1DDC" w:rsidRPr="00832474" w:rsidRDefault="009F1DDC" w:rsidP="006A37C2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being deceitful</w:t>
      </w:r>
    </w:p>
    <w:p w14:paraId="3AE506D9" w14:textId="37F56E9B" w:rsidR="009F1DDC" w:rsidRPr="00832474" w:rsidRDefault="009F1DDC" w:rsidP="006A37C2">
      <w:pPr>
        <w:pStyle w:val="ListParagraph"/>
        <w:numPr>
          <w:ilvl w:val="0"/>
          <w:numId w:val="9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being too early for an appointment</w:t>
      </w:r>
    </w:p>
    <w:p w14:paraId="7F4477D6" w14:textId="79BD7907" w:rsidR="009F1DDC" w:rsidRPr="00832474" w:rsidRDefault="009F1DDC" w:rsidP="006A37C2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being pushy</w:t>
      </w:r>
    </w:p>
    <w:p w14:paraId="00B6581D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6E5EFE50" w14:textId="5BAEE285" w:rsidR="009F1DDC" w:rsidRPr="00832474" w:rsidRDefault="009F1DDC" w:rsidP="009F1DDC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at is the most important aspect of a salesperson's </w:t>
      </w:r>
      <w:r w:rsidR="006A37C2" w:rsidRPr="00832474">
        <w:rPr>
          <w:rFonts w:cstheme="minorHAnsi"/>
          <w:lang w:val="en-US"/>
        </w:rPr>
        <w:t>job?</w:t>
      </w:r>
    </w:p>
    <w:p w14:paraId="4D4F4297" w14:textId="64E792EA" w:rsidR="009F1DDC" w:rsidRPr="00832474" w:rsidRDefault="009F1DDC" w:rsidP="006A37C2">
      <w:pPr>
        <w:pStyle w:val="ListParagraph"/>
        <w:numPr>
          <w:ilvl w:val="0"/>
          <w:numId w:val="10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Building long-term relationships with customers</w:t>
      </w:r>
    </w:p>
    <w:p w14:paraId="74BA8613" w14:textId="2787BE62" w:rsidR="009F1DDC" w:rsidRPr="00832474" w:rsidRDefault="009F1DDC" w:rsidP="006A37C2">
      <w:pPr>
        <w:pStyle w:val="ListParagraph"/>
        <w:numPr>
          <w:ilvl w:val="0"/>
          <w:numId w:val="10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Achieving sales target</w:t>
      </w:r>
    </w:p>
    <w:p w14:paraId="32B68455" w14:textId="5F5BAB33" w:rsidR="009F1DDC" w:rsidRPr="00832474" w:rsidRDefault="009F1DDC" w:rsidP="006A37C2">
      <w:pPr>
        <w:pStyle w:val="ListParagraph"/>
        <w:numPr>
          <w:ilvl w:val="0"/>
          <w:numId w:val="10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Increasing profitability by minimizing expenses</w:t>
      </w:r>
    </w:p>
    <w:p w14:paraId="1EFF8D6B" w14:textId="657E49BB" w:rsidR="009F1DDC" w:rsidRPr="00832474" w:rsidRDefault="009F1DDC" w:rsidP="006A37C2">
      <w:pPr>
        <w:pStyle w:val="ListParagraph"/>
        <w:numPr>
          <w:ilvl w:val="0"/>
          <w:numId w:val="10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Implementing SFA</w:t>
      </w:r>
    </w:p>
    <w:p w14:paraId="4CE101DC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6F113367" w14:textId="5F34DCFC" w:rsidR="009F1DDC" w:rsidRPr="00832474" w:rsidRDefault="009F1DDC" w:rsidP="009F1DDC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Which step follows preapproach in the selling process</w:t>
      </w:r>
    </w:p>
    <w:p w14:paraId="01EDF87F" w14:textId="73B148B6" w:rsidR="009F1DDC" w:rsidRPr="00832474" w:rsidRDefault="009F1DDC" w:rsidP="006A37C2">
      <w:pPr>
        <w:pStyle w:val="ListParagraph"/>
        <w:numPr>
          <w:ilvl w:val="0"/>
          <w:numId w:val="11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approach *</w:t>
      </w:r>
    </w:p>
    <w:p w14:paraId="2162E034" w14:textId="1F109DEE" w:rsidR="009F1DDC" w:rsidRPr="00832474" w:rsidRDefault="009F1DDC" w:rsidP="006A37C2">
      <w:pPr>
        <w:pStyle w:val="ListParagraph"/>
        <w:numPr>
          <w:ilvl w:val="0"/>
          <w:numId w:val="11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handling objections</w:t>
      </w:r>
    </w:p>
    <w:p w14:paraId="693FE9FB" w14:textId="09FB795E" w:rsidR="009F1DDC" w:rsidRPr="00832474" w:rsidRDefault="009F1DDC" w:rsidP="006A37C2">
      <w:pPr>
        <w:pStyle w:val="ListParagraph"/>
        <w:numPr>
          <w:ilvl w:val="0"/>
          <w:numId w:val="11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demonstration</w:t>
      </w:r>
    </w:p>
    <w:p w14:paraId="540030C7" w14:textId="5B70A7B2" w:rsidR="009F1DDC" w:rsidRPr="00832474" w:rsidRDefault="009F1DDC" w:rsidP="006A37C2">
      <w:pPr>
        <w:pStyle w:val="ListParagraph"/>
        <w:numPr>
          <w:ilvl w:val="0"/>
          <w:numId w:val="11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presentation</w:t>
      </w:r>
    </w:p>
    <w:p w14:paraId="265C2008" w14:textId="4E07CBA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1C1C9D56" w14:textId="77777777" w:rsidR="006A37C2" w:rsidRPr="00832474" w:rsidRDefault="006A37C2" w:rsidP="006A37C2">
      <w:pPr>
        <w:pStyle w:val="ListParagraph"/>
        <w:rPr>
          <w:rFonts w:cstheme="minorHAnsi"/>
          <w:lang w:val="en-US"/>
        </w:rPr>
      </w:pPr>
    </w:p>
    <w:p w14:paraId="37458F4D" w14:textId="61D546BE" w:rsidR="009F1DDC" w:rsidRPr="00832474" w:rsidRDefault="009F1DDC" w:rsidP="009F1DDC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lastRenderedPageBreak/>
        <w:t>Which type of closing techniques, encourages prospects to be involved and takes some pressure off them by offering alternatives, rather than presenting just one option and asking for a commitment to it</w:t>
      </w:r>
    </w:p>
    <w:p w14:paraId="02973FE3" w14:textId="21C58439" w:rsidR="009F1DDC" w:rsidRPr="00832474" w:rsidRDefault="009F1DDC" w:rsidP="006A37C2">
      <w:pPr>
        <w:pStyle w:val="ListParagraph"/>
        <w:numPr>
          <w:ilvl w:val="0"/>
          <w:numId w:val="12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Which type of closing techniques, encourages prospects to be involved and takes some pressure off them by offering alternatives, rather than presenting just one option and asking for a commitment to it</w:t>
      </w:r>
    </w:p>
    <w:p w14:paraId="7F7AA2CE" w14:textId="37E97BCE" w:rsidR="009F1DDC" w:rsidRPr="00832474" w:rsidRDefault="009F1DDC" w:rsidP="006A37C2">
      <w:pPr>
        <w:pStyle w:val="ListParagraph"/>
        <w:numPr>
          <w:ilvl w:val="0"/>
          <w:numId w:val="12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summary technique</w:t>
      </w:r>
    </w:p>
    <w:p w14:paraId="1EC4B3A6" w14:textId="6FF09D5C" w:rsidR="009F1DDC" w:rsidRPr="00832474" w:rsidRDefault="009F1DDC" w:rsidP="006A37C2">
      <w:pPr>
        <w:pStyle w:val="ListParagraph"/>
        <w:numPr>
          <w:ilvl w:val="0"/>
          <w:numId w:val="12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assumption technique *</w:t>
      </w:r>
    </w:p>
    <w:p w14:paraId="7B2CA69E" w14:textId="5B872724" w:rsidR="009F1DDC" w:rsidRPr="00832474" w:rsidRDefault="009F1DDC" w:rsidP="006A37C2">
      <w:pPr>
        <w:pStyle w:val="ListParagraph"/>
        <w:numPr>
          <w:ilvl w:val="0"/>
          <w:numId w:val="12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choice technique</w:t>
      </w:r>
    </w:p>
    <w:p w14:paraId="7B00E7E4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6CCD16A1" w14:textId="08335E5F" w:rsidR="009F1DDC" w:rsidRPr="00832474" w:rsidRDefault="009F1DDC" w:rsidP="009F1DDC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Which type of skills include those connected with the sales program, the sales organization, and its control</w:t>
      </w:r>
    </w:p>
    <w:p w14:paraId="12EA019F" w14:textId="0C48169E" w:rsidR="009F1DDC" w:rsidRPr="00832474" w:rsidRDefault="009F1DDC" w:rsidP="006A37C2">
      <w:pPr>
        <w:pStyle w:val="ListParagraph"/>
        <w:numPr>
          <w:ilvl w:val="0"/>
          <w:numId w:val="13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planning *</w:t>
      </w:r>
    </w:p>
    <w:p w14:paraId="364CF03A" w14:textId="21D9A17E" w:rsidR="009F1DDC" w:rsidRPr="00832474" w:rsidRDefault="009F1DDC" w:rsidP="006A37C2">
      <w:pPr>
        <w:pStyle w:val="ListParagraph"/>
        <w:numPr>
          <w:ilvl w:val="0"/>
          <w:numId w:val="1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communication</w:t>
      </w:r>
    </w:p>
    <w:p w14:paraId="40A8B524" w14:textId="548A91DE" w:rsidR="009F1DDC" w:rsidRPr="00832474" w:rsidRDefault="009F1DDC" w:rsidP="006A37C2">
      <w:pPr>
        <w:pStyle w:val="ListParagraph"/>
        <w:numPr>
          <w:ilvl w:val="0"/>
          <w:numId w:val="1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persuasive</w:t>
      </w:r>
    </w:p>
    <w:p w14:paraId="2339F847" w14:textId="0BC44C8A" w:rsidR="009F1DDC" w:rsidRPr="00832474" w:rsidRDefault="009F1DDC" w:rsidP="006A37C2">
      <w:pPr>
        <w:pStyle w:val="ListParagraph"/>
        <w:numPr>
          <w:ilvl w:val="0"/>
          <w:numId w:val="1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None of these</w:t>
      </w:r>
    </w:p>
    <w:p w14:paraId="01F6793D" w14:textId="77777777" w:rsidR="009F1DDC" w:rsidRPr="00832474" w:rsidRDefault="009F1DDC" w:rsidP="006A37C2">
      <w:pPr>
        <w:pStyle w:val="ListParagraph"/>
        <w:rPr>
          <w:rFonts w:cstheme="minorHAnsi"/>
          <w:lang w:val="en-US"/>
        </w:rPr>
      </w:pPr>
    </w:p>
    <w:p w14:paraId="6795CA89" w14:textId="6606267D" w:rsidR="009F1DDC" w:rsidRPr="00832474" w:rsidRDefault="009F1DDC" w:rsidP="009F1DDC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 xml:space="preserve">Which of the following is an example of </w:t>
      </w:r>
      <w:proofErr w:type="gramStart"/>
      <w:r w:rsidRPr="00832474">
        <w:rPr>
          <w:rFonts w:cstheme="minorHAnsi"/>
          <w:lang w:val="en-US"/>
        </w:rPr>
        <w:t>reformulating</w:t>
      </w:r>
      <w:proofErr w:type="gramEnd"/>
    </w:p>
    <w:p w14:paraId="7887DE82" w14:textId="04D2E286" w:rsidR="009F1DDC" w:rsidRPr="00832474" w:rsidRDefault="009F1DDC" w:rsidP="006A37C2">
      <w:pPr>
        <w:pStyle w:val="ListParagraph"/>
        <w:numPr>
          <w:ilvl w:val="0"/>
          <w:numId w:val="14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What makes you say that ______”</w:t>
      </w:r>
    </w:p>
    <w:p w14:paraId="0F7011EC" w14:textId="4AE70A6B" w:rsidR="009F1DDC" w:rsidRPr="00832474" w:rsidRDefault="009F1DDC" w:rsidP="006A37C2">
      <w:pPr>
        <w:pStyle w:val="ListParagraph"/>
        <w:numPr>
          <w:ilvl w:val="0"/>
          <w:numId w:val="14"/>
        </w:numPr>
        <w:rPr>
          <w:rFonts w:cstheme="minorHAnsi"/>
          <w:color w:val="00B0F0"/>
          <w:lang w:val="en-US"/>
        </w:rPr>
      </w:pPr>
      <w:r w:rsidRPr="00832474">
        <w:rPr>
          <w:rFonts w:cstheme="minorHAnsi"/>
          <w:color w:val="00B0F0"/>
          <w:lang w:val="en-US"/>
        </w:rPr>
        <w:t>If I understand correctly, ______.” *</w:t>
      </w:r>
    </w:p>
    <w:p w14:paraId="596C4567" w14:textId="0B12E4EB" w:rsidR="009F1DDC" w:rsidRPr="00832474" w:rsidRDefault="009F1DDC" w:rsidP="00832474">
      <w:pPr>
        <w:pStyle w:val="ListParagraph"/>
        <w:numPr>
          <w:ilvl w:val="0"/>
          <w:numId w:val="14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Please, go on.</w:t>
      </w:r>
    </w:p>
    <w:p w14:paraId="31E2A598" w14:textId="27EB4066" w:rsidR="009F1DDC" w:rsidRDefault="009F1DDC" w:rsidP="00832474">
      <w:pPr>
        <w:pStyle w:val="ListParagraph"/>
        <w:numPr>
          <w:ilvl w:val="0"/>
          <w:numId w:val="14"/>
        </w:numPr>
        <w:rPr>
          <w:rFonts w:cstheme="minorHAnsi"/>
          <w:lang w:val="en-US"/>
        </w:rPr>
      </w:pPr>
      <w:r w:rsidRPr="00832474">
        <w:rPr>
          <w:rFonts w:cstheme="minorHAnsi"/>
          <w:lang w:val="en-US"/>
        </w:rPr>
        <w:t>None of these</w:t>
      </w:r>
    </w:p>
    <w:p w14:paraId="07125A0E" w14:textId="6E612E61" w:rsidR="00832474" w:rsidRDefault="00832474" w:rsidP="00832474">
      <w:pPr>
        <w:rPr>
          <w:rFonts w:cstheme="minorHAnsi"/>
          <w:lang w:val="en-US"/>
        </w:rPr>
      </w:pPr>
    </w:p>
    <w:p w14:paraId="213D4044" w14:textId="45D74273" w:rsidR="00832474" w:rsidRDefault="00832474" w:rsidP="00832474">
      <w:pPr>
        <w:rPr>
          <w:rFonts w:cstheme="minorHAnsi"/>
          <w:lang w:val="en-US"/>
        </w:rPr>
      </w:pPr>
    </w:p>
    <w:p w14:paraId="6E1D1622" w14:textId="6CE706D1" w:rsidR="00832474" w:rsidRDefault="00832474" w:rsidP="00832474">
      <w:pPr>
        <w:rPr>
          <w:rFonts w:cstheme="minorHAnsi"/>
          <w:lang w:val="en-US"/>
        </w:rPr>
      </w:pPr>
    </w:p>
    <w:p w14:paraId="75FD727D" w14:textId="171E1B46" w:rsidR="00832474" w:rsidRDefault="00832474" w:rsidP="00832474">
      <w:pPr>
        <w:rPr>
          <w:rFonts w:cstheme="minorHAnsi"/>
          <w:lang w:val="en-US"/>
        </w:rPr>
      </w:pPr>
    </w:p>
    <w:p w14:paraId="79091BA0" w14:textId="6D75C91A" w:rsidR="00832474" w:rsidRDefault="00832474" w:rsidP="00832474">
      <w:pPr>
        <w:rPr>
          <w:rFonts w:cstheme="minorHAnsi"/>
          <w:lang w:val="en-US"/>
        </w:rPr>
      </w:pPr>
    </w:p>
    <w:sectPr w:rsidR="008324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86B5D"/>
    <w:multiLevelType w:val="hybridMultilevel"/>
    <w:tmpl w:val="14684F72"/>
    <w:lvl w:ilvl="0" w:tplc="23F83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6D6C47"/>
    <w:multiLevelType w:val="hybridMultilevel"/>
    <w:tmpl w:val="8A685A20"/>
    <w:lvl w:ilvl="0" w:tplc="A5E615E0">
      <w:start w:val="1"/>
      <w:numFmt w:val="upperLetter"/>
      <w:lvlText w:val="(%1)"/>
      <w:lvlJc w:val="left"/>
      <w:pPr>
        <w:ind w:left="112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45" w:hanging="360"/>
      </w:pPr>
    </w:lvl>
    <w:lvl w:ilvl="2" w:tplc="4009001B" w:tentative="1">
      <w:start w:val="1"/>
      <w:numFmt w:val="lowerRoman"/>
      <w:lvlText w:val="%3."/>
      <w:lvlJc w:val="right"/>
      <w:pPr>
        <w:ind w:left="2565" w:hanging="180"/>
      </w:pPr>
    </w:lvl>
    <w:lvl w:ilvl="3" w:tplc="4009000F" w:tentative="1">
      <w:start w:val="1"/>
      <w:numFmt w:val="decimal"/>
      <w:lvlText w:val="%4."/>
      <w:lvlJc w:val="left"/>
      <w:pPr>
        <w:ind w:left="3285" w:hanging="360"/>
      </w:pPr>
    </w:lvl>
    <w:lvl w:ilvl="4" w:tplc="40090019" w:tentative="1">
      <w:start w:val="1"/>
      <w:numFmt w:val="lowerLetter"/>
      <w:lvlText w:val="%5."/>
      <w:lvlJc w:val="left"/>
      <w:pPr>
        <w:ind w:left="4005" w:hanging="360"/>
      </w:pPr>
    </w:lvl>
    <w:lvl w:ilvl="5" w:tplc="4009001B" w:tentative="1">
      <w:start w:val="1"/>
      <w:numFmt w:val="lowerRoman"/>
      <w:lvlText w:val="%6."/>
      <w:lvlJc w:val="right"/>
      <w:pPr>
        <w:ind w:left="4725" w:hanging="180"/>
      </w:pPr>
    </w:lvl>
    <w:lvl w:ilvl="6" w:tplc="4009000F" w:tentative="1">
      <w:start w:val="1"/>
      <w:numFmt w:val="decimal"/>
      <w:lvlText w:val="%7."/>
      <w:lvlJc w:val="left"/>
      <w:pPr>
        <w:ind w:left="5445" w:hanging="360"/>
      </w:pPr>
    </w:lvl>
    <w:lvl w:ilvl="7" w:tplc="40090019" w:tentative="1">
      <w:start w:val="1"/>
      <w:numFmt w:val="lowerLetter"/>
      <w:lvlText w:val="%8."/>
      <w:lvlJc w:val="left"/>
      <w:pPr>
        <w:ind w:left="6165" w:hanging="360"/>
      </w:pPr>
    </w:lvl>
    <w:lvl w:ilvl="8" w:tplc="40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 w15:restartNumberingAfterBreak="0">
    <w:nsid w:val="449724B2"/>
    <w:multiLevelType w:val="hybridMultilevel"/>
    <w:tmpl w:val="3168C3C0"/>
    <w:lvl w:ilvl="0" w:tplc="71AAFF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56561D"/>
    <w:multiLevelType w:val="hybridMultilevel"/>
    <w:tmpl w:val="867A98C4"/>
    <w:lvl w:ilvl="0" w:tplc="472E06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005883"/>
    <w:multiLevelType w:val="hybridMultilevel"/>
    <w:tmpl w:val="A89CF0EE"/>
    <w:lvl w:ilvl="0" w:tplc="71229B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1882632"/>
    <w:multiLevelType w:val="hybridMultilevel"/>
    <w:tmpl w:val="F7040002"/>
    <w:lvl w:ilvl="0" w:tplc="63FC34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32493E"/>
    <w:multiLevelType w:val="hybridMultilevel"/>
    <w:tmpl w:val="F44E1772"/>
    <w:lvl w:ilvl="0" w:tplc="7F9E69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DD2D21"/>
    <w:multiLevelType w:val="hybridMultilevel"/>
    <w:tmpl w:val="295AB984"/>
    <w:lvl w:ilvl="0" w:tplc="61101E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2C017F"/>
    <w:multiLevelType w:val="hybridMultilevel"/>
    <w:tmpl w:val="339E97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4F239C"/>
    <w:multiLevelType w:val="hybridMultilevel"/>
    <w:tmpl w:val="3438AD20"/>
    <w:lvl w:ilvl="0" w:tplc="A3127B8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3518CB"/>
    <w:multiLevelType w:val="hybridMultilevel"/>
    <w:tmpl w:val="506A5B64"/>
    <w:lvl w:ilvl="0" w:tplc="9112FC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9B57AC"/>
    <w:multiLevelType w:val="hybridMultilevel"/>
    <w:tmpl w:val="A2426554"/>
    <w:lvl w:ilvl="0" w:tplc="7E1E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29B781A"/>
    <w:multiLevelType w:val="hybridMultilevel"/>
    <w:tmpl w:val="E6E0AF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3E64B9"/>
    <w:multiLevelType w:val="hybridMultilevel"/>
    <w:tmpl w:val="8EB88D0A"/>
    <w:lvl w:ilvl="0" w:tplc="6F6050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10"/>
  </w:num>
  <w:num w:numId="5">
    <w:abstractNumId w:val="7"/>
  </w:num>
  <w:num w:numId="6">
    <w:abstractNumId w:val="9"/>
  </w:num>
  <w:num w:numId="7">
    <w:abstractNumId w:val="11"/>
  </w:num>
  <w:num w:numId="8">
    <w:abstractNumId w:val="3"/>
  </w:num>
  <w:num w:numId="9">
    <w:abstractNumId w:val="6"/>
  </w:num>
  <w:num w:numId="10">
    <w:abstractNumId w:val="4"/>
  </w:num>
  <w:num w:numId="11">
    <w:abstractNumId w:val="13"/>
  </w:num>
  <w:num w:numId="12">
    <w:abstractNumId w:val="1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TE3s7AwNTWysLRQ0lEKTi0uzszPAykwrAUA8HwLcywAAAA="/>
  </w:docVars>
  <w:rsids>
    <w:rsidRoot w:val="008D6CD5"/>
    <w:rsid w:val="003C5BC7"/>
    <w:rsid w:val="00687EE7"/>
    <w:rsid w:val="006A37C2"/>
    <w:rsid w:val="007A3CA4"/>
    <w:rsid w:val="00832474"/>
    <w:rsid w:val="00894D5C"/>
    <w:rsid w:val="008D6CD5"/>
    <w:rsid w:val="009F1DDC"/>
    <w:rsid w:val="00C415B7"/>
    <w:rsid w:val="00D001A6"/>
    <w:rsid w:val="00F85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F3D81"/>
  <w15:chartTrackingRefBased/>
  <w15:docId w15:val="{D8E3ADB6-2F6B-4AE1-B1DA-C56063F29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6C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8D6CD5"/>
    <w:rPr>
      <w:b/>
      <w:bCs/>
    </w:rPr>
  </w:style>
  <w:style w:type="paragraph" w:styleId="ListParagraph">
    <w:name w:val="List Paragraph"/>
    <w:basedOn w:val="Normal"/>
    <w:uiPriority w:val="34"/>
    <w:qFormat/>
    <w:rsid w:val="00894D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8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5</cp:revision>
  <dcterms:created xsi:type="dcterms:W3CDTF">2021-03-22T09:21:00Z</dcterms:created>
  <dcterms:modified xsi:type="dcterms:W3CDTF">2022-03-21T16:47:00Z</dcterms:modified>
</cp:coreProperties>
</file>